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26439" w14:textId="1D4C196E" w:rsidR="00310D03" w:rsidRPr="00346E1C" w:rsidRDefault="008B3127" w:rsidP="00674E06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THE TOKYOITER EXHIBITION – CALL OUT</w:t>
      </w:r>
    </w:p>
    <w:p w14:paraId="2CA93A9F" w14:textId="77777777" w:rsidR="00346E1C" w:rsidRPr="00346E1C" w:rsidRDefault="00346E1C" w:rsidP="00674E06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8784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547"/>
        <w:gridCol w:w="6237"/>
      </w:tblGrid>
      <w:tr w:rsidR="003568C2" w:rsidRPr="00346E1C" w14:paraId="2424BE66" w14:textId="77777777" w:rsidTr="00346E1C">
        <w:trPr>
          <w:trHeight w:val="304"/>
        </w:trPr>
        <w:tc>
          <w:tcPr>
            <w:tcW w:w="8784" w:type="dxa"/>
            <w:gridSpan w:val="2"/>
          </w:tcPr>
          <w:p w14:paraId="757BA98F" w14:textId="77777777" w:rsidR="003568C2" w:rsidRPr="00346E1C" w:rsidRDefault="003568C2" w:rsidP="003568C2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346E1C">
              <w:rPr>
                <w:rFonts w:ascii="Arial" w:hAnsi="Arial" w:cs="Arial"/>
                <w:b/>
                <w:sz w:val="32"/>
                <w:szCs w:val="32"/>
              </w:rPr>
              <w:t>ENTRY FORM</w:t>
            </w:r>
          </w:p>
        </w:tc>
      </w:tr>
      <w:tr w:rsidR="003568C2" w:rsidRPr="00346E1C" w14:paraId="77FADEF9" w14:textId="77777777" w:rsidTr="008B3127">
        <w:tc>
          <w:tcPr>
            <w:tcW w:w="2547" w:type="dxa"/>
          </w:tcPr>
          <w:p w14:paraId="30A914D0" w14:textId="77777777" w:rsidR="003568C2" w:rsidRPr="00346E1C" w:rsidRDefault="003568C2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6237" w:type="dxa"/>
          </w:tcPr>
          <w:p w14:paraId="61904D85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394F3F0B" w14:textId="77777777" w:rsidTr="008B3127">
        <w:tc>
          <w:tcPr>
            <w:tcW w:w="2547" w:type="dxa"/>
          </w:tcPr>
          <w:p w14:paraId="3ED4CD16" w14:textId="58961C3E" w:rsidR="003568C2" w:rsidRPr="00346E1C" w:rsidRDefault="00014059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ge </w:t>
            </w:r>
          </w:p>
        </w:tc>
        <w:tc>
          <w:tcPr>
            <w:tcW w:w="6237" w:type="dxa"/>
          </w:tcPr>
          <w:p w14:paraId="04CCA128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0222E080" w14:textId="77777777" w:rsidTr="008B3127">
        <w:tc>
          <w:tcPr>
            <w:tcW w:w="2547" w:type="dxa"/>
          </w:tcPr>
          <w:p w14:paraId="6197864B" w14:textId="77777777" w:rsidR="003568C2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Date of b</w:t>
            </w:r>
            <w:r w:rsidR="003568C2" w:rsidRPr="00346E1C">
              <w:rPr>
                <w:rFonts w:ascii="Arial" w:hAnsi="Arial" w:cs="Arial"/>
                <w:sz w:val="24"/>
                <w:szCs w:val="24"/>
              </w:rPr>
              <w:t xml:space="preserve">irth </w:t>
            </w:r>
          </w:p>
        </w:tc>
        <w:tc>
          <w:tcPr>
            <w:tcW w:w="6237" w:type="dxa"/>
          </w:tcPr>
          <w:p w14:paraId="0D07DFD7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60047D64" w14:textId="77777777" w:rsidTr="008B3127">
        <w:tc>
          <w:tcPr>
            <w:tcW w:w="2547" w:type="dxa"/>
          </w:tcPr>
          <w:p w14:paraId="0F0B341E" w14:textId="1EBC1B05" w:rsidR="003568C2" w:rsidRPr="00346E1C" w:rsidRDefault="007E15F6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Institution</w:t>
            </w:r>
            <w:r w:rsidR="008B3127">
              <w:rPr>
                <w:rFonts w:ascii="Arial" w:hAnsi="Arial" w:cs="Arial"/>
                <w:sz w:val="24"/>
                <w:szCs w:val="24"/>
              </w:rPr>
              <w:t xml:space="preserve"> (If applies)</w:t>
            </w:r>
          </w:p>
        </w:tc>
        <w:tc>
          <w:tcPr>
            <w:tcW w:w="6237" w:type="dxa"/>
          </w:tcPr>
          <w:p w14:paraId="3BDB1D6C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03C57603" w14:textId="77777777" w:rsidTr="008B3127">
        <w:tc>
          <w:tcPr>
            <w:tcW w:w="2547" w:type="dxa"/>
          </w:tcPr>
          <w:p w14:paraId="274B5845" w14:textId="37167A38" w:rsidR="003568C2" w:rsidRPr="00346E1C" w:rsidRDefault="007E15F6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Faculty</w:t>
            </w:r>
            <w:r w:rsidR="008B3127">
              <w:rPr>
                <w:rFonts w:ascii="Arial" w:hAnsi="Arial" w:cs="Arial"/>
                <w:sz w:val="24"/>
                <w:szCs w:val="24"/>
              </w:rPr>
              <w:t xml:space="preserve"> (If applies)</w:t>
            </w:r>
          </w:p>
        </w:tc>
        <w:tc>
          <w:tcPr>
            <w:tcW w:w="6237" w:type="dxa"/>
          </w:tcPr>
          <w:p w14:paraId="10861AF9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18749179" w14:textId="77777777" w:rsidTr="008B3127">
        <w:tc>
          <w:tcPr>
            <w:tcW w:w="2547" w:type="dxa"/>
          </w:tcPr>
          <w:p w14:paraId="494D035E" w14:textId="55F708B6" w:rsidR="00346E1C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Current home address</w:t>
            </w:r>
          </w:p>
        </w:tc>
        <w:tc>
          <w:tcPr>
            <w:tcW w:w="6237" w:type="dxa"/>
          </w:tcPr>
          <w:p w14:paraId="2A87026B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2E2D7CBE" w14:textId="77777777" w:rsidTr="008B3127">
        <w:tc>
          <w:tcPr>
            <w:tcW w:w="2547" w:type="dxa"/>
          </w:tcPr>
          <w:p w14:paraId="4AFD9730" w14:textId="77777777" w:rsidR="009F4DD1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 xml:space="preserve">Mobile number </w:t>
            </w:r>
          </w:p>
        </w:tc>
        <w:tc>
          <w:tcPr>
            <w:tcW w:w="6237" w:type="dxa"/>
          </w:tcPr>
          <w:p w14:paraId="7D9DEA2B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7F7C72A1" w14:textId="77777777" w:rsidTr="008B3127">
        <w:tc>
          <w:tcPr>
            <w:tcW w:w="2547" w:type="dxa"/>
          </w:tcPr>
          <w:p w14:paraId="22174816" w14:textId="77777777" w:rsidR="009F4DD1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 xml:space="preserve">E-mail </w:t>
            </w:r>
          </w:p>
        </w:tc>
        <w:tc>
          <w:tcPr>
            <w:tcW w:w="6237" w:type="dxa"/>
          </w:tcPr>
          <w:p w14:paraId="72353D45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22B8E9CF" w14:textId="77777777" w:rsidTr="008B3127">
        <w:tc>
          <w:tcPr>
            <w:tcW w:w="2547" w:type="dxa"/>
          </w:tcPr>
          <w:p w14:paraId="64468059" w14:textId="77777777" w:rsidR="009F4DD1" w:rsidRPr="00346E1C" w:rsidRDefault="00F558B3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Design title</w:t>
            </w:r>
            <w:r w:rsidR="009F4DD1" w:rsidRPr="00346E1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</w:tcPr>
          <w:p w14:paraId="7FB6CBE4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35531D26" w14:textId="77777777" w:rsidTr="008B3127">
        <w:tc>
          <w:tcPr>
            <w:tcW w:w="2547" w:type="dxa"/>
          </w:tcPr>
          <w:p w14:paraId="2AEE66F8" w14:textId="77777777" w:rsidR="009F4DD1" w:rsidRPr="00A46836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A46836">
              <w:rPr>
                <w:rFonts w:ascii="Arial" w:hAnsi="Arial" w:cs="Arial"/>
                <w:sz w:val="24"/>
                <w:szCs w:val="24"/>
              </w:rPr>
              <w:t>Media (technique/material)</w:t>
            </w:r>
          </w:p>
        </w:tc>
        <w:tc>
          <w:tcPr>
            <w:tcW w:w="6237" w:type="dxa"/>
            <w:vAlign w:val="bottom"/>
          </w:tcPr>
          <w:p w14:paraId="16F0F77C" w14:textId="39F41683" w:rsidR="009F4DD1" w:rsidRPr="00A46836" w:rsidRDefault="00CB2674" w:rsidP="00346E1C">
            <w:pPr>
              <w:jc w:val="left"/>
              <w:rPr>
                <w:rFonts w:ascii="Arial" w:hAnsi="Arial" w:cs="Arial"/>
                <w:i/>
                <w:iCs/>
                <w:szCs w:val="21"/>
              </w:rPr>
            </w:pPr>
            <w:r w:rsidRPr="00A46836">
              <w:rPr>
                <w:rFonts w:ascii="Arial" w:hAnsi="Arial" w:cs="Arial"/>
                <w:i/>
                <w:iCs/>
                <w:szCs w:val="21"/>
              </w:rPr>
              <w:t>(For example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:</w:t>
            </w:r>
            <w:r w:rsidR="00832C0C">
              <w:rPr>
                <w:rFonts w:ascii="Arial" w:hAnsi="Arial" w:cs="Arial"/>
                <w:i/>
                <w:iCs/>
                <w:szCs w:val="21"/>
              </w:rPr>
              <w:t xml:space="preserve"> 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>collage, watercolor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,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 xml:space="preserve"> 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etc.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 xml:space="preserve">) </w:t>
            </w:r>
          </w:p>
        </w:tc>
      </w:tr>
      <w:tr w:rsidR="00F558B3" w:rsidRPr="00346E1C" w14:paraId="0AA3C7B3" w14:textId="77777777" w:rsidTr="008B3127">
        <w:tc>
          <w:tcPr>
            <w:tcW w:w="2547" w:type="dxa"/>
          </w:tcPr>
          <w:p w14:paraId="283E274C" w14:textId="52FB7E7A" w:rsidR="00765226" w:rsidRPr="002377B9" w:rsidRDefault="00F558B3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2377B9">
              <w:rPr>
                <w:rFonts w:ascii="Arial" w:hAnsi="Arial" w:cs="Arial"/>
                <w:sz w:val="24"/>
                <w:szCs w:val="24"/>
              </w:rPr>
              <w:t xml:space="preserve">Design </w:t>
            </w:r>
            <w:r w:rsidR="008B3127">
              <w:rPr>
                <w:rFonts w:ascii="Arial" w:hAnsi="Arial" w:cs="Arial"/>
                <w:sz w:val="24"/>
                <w:szCs w:val="24"/>
              </w:rPr>
              <w:t>Summary or Caption</w:t>
            </w:r>
          </w:p>
          <w:p w14:paraId="5092111F" w14:textId="65E7B48D" w:rsidR="00F558B3" w:rsidRPr="00346E1C" w:rsidRDefault="00F558B3" w:rsidP="00765226">
            <w:pPr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37" w:type="dxa"/>
          </w:tcPr>
          <w:p w14:paraId="0EA7B5B2" w14:textId="77777777" w:rsidR="00F558B3" w:rsidRPr="00346E1C" w:rsidRDefault="00F558B3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21F528" w14:textId="1BE9CDC1" w:rsidR="00CF285B" w:rsidRDefault="00CF285B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85AA56" w14:textId="487482CD" w:rsidR="006D5802" w:rsidRDefault="006D5802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CABEE6" w14:textId="77777777" w:rsidR="006D5802" w:rsidRPr="00346E1C" w:rsidRDefault="006D5802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C6D519" w14:textId="77777777" w:rsidR="00CF285B" w:rsidRPr="00346E1C" w:rsidRDefault="00CF285B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EA0A8F" w14:textId="6D19421B" w:rsidR="00CF285B" w:rsidRPr="002377B9" w:rsidRDefault="00885329" w:rsidP="005031B5">
            <w:pPr>
              <w:rPr>
                <w:rFonts w:ascii="Arial" w:hAnsi="Arial" w:cs="Arial"/>
                <w:i/>
                <w:szCs w:val="21"/>
              </w:rPr>
            </w:pPr>
            <w:r>
              <w:rPr>
                <w:rFonts w:ascii="Arial" w:hAnsi="Arial" w:cs="Arial"/>
                <w:i/>
                <w:szCs w:val="21"/>
              </w:rPr>
              <w:t>(</w:t>
            </w:r>
            <w:r w:rsidR="008B3127">
              <w:rPr>
                <w:rFonts w:ascii="Arial" w:hAnsi="Arial" w:cs="Arial"/>
                <w:i/>
                <w:szCs w:val="21"/>
              </w:rPr>
              <w:t>100</w:t>
            </w:r>
            <w:r w:rsidR="002377B9" w:rsidRPr="002377B9">
              <w:rPr>
                <w:rFonts w:ascii="Arial" w:hAnsi="Arial" w:cs="Arial"/>
                <w:i/>
                <w:szCs w:val="21"/>
              </w:rPr>
              <w:t xml:space="preserve"> words, </w:t>
            </w:r>
            <w:r w:rsidR="005031B5">
              <w:rPr>
                <w:rFonts w:ascii="Arial" w:hAnsi="Arial" w:cs="Arial"/>
                <w:i/>
                <w:szCs w:val="21"/>
              </w:rPr>
              <w:t>Arial</w:t>
            </w:r>
            <w:r w:rsidR="002377B9" w:rsidRPr="002377B9">
              <w:rPr>
                <w:rFonts w:ascii="Arial" w:hAnsi="Arial" w:cs="Arial"/>
                <w:i/>
                <w:szCs w:val="21"/>
              </w:rPr>
              <w:t xml:space="preserve">, </w:t>
            </w:r>
            <w:r w:rsidR="008B3127">
              <w:rPr>
                <w:rFonts w:ascii="Arial" w:hAnsi="Arial" w:cs="Arial"/>
                <w:i/>
                <w:szCs w:val="21"/>
              </w:rPr>
              <w:t>font size</w:t>
            </w:r>
            <w:r w:rsidR="002377B9" w:rsidRPr="002377B9">
              <w:rPr>
                <w:rFonts w:ascii="Arial" w:hAnsi="Arial" w:cs="Arial"/>
                <w:i/>
                <w:szCs w:val="21"/>
              </w:rPr>
              <w:t xml:space="preserve"> 12) </w:t>
            </w:r>
          </w:p>
        </w:tc>
      </w:tr>
    </w:tbl>
    <w:p w14:paraId="1498687E" w14:textId="77777777" w:rsidR="00346E1C" w:rsidRDefault="00346E1C" w:rsidP="009F4DD1">
      <w:pPr>
        <w:tabs>
          <w:tab w:val="left" w:pos="3280"/>
        </w:tabs>
        <w:autoSpaceDE w:val="0"/>
        <w:autoSpaceDN w:val="0"/>
        <w:adjustRightInd w:val="0"/>
        <w:snapToGrid w:val="0"/>
        <w:spacing w:line="240" w:lineRule="exact"/>
        <w:rPr>
          <w:rFonts w:ascii="Arial" w:hAnsi="Arial" w:cs="Arial"/>
          <w:snapToGrid w:val="0"/>
          <w:kern w:val="0"/>
          <w:sz w:val="24"/>
          <w:szCs w:val="24"/>
        </w:rPr>
      </w:pPr>
    </w:p>
    <w:p w14:paraId="14B12138" w14:textId="2F03087D" w:rsidR="009F4DD1" w:rsidRPr="00832C0C" w:rsidRDefault="009F4DD1" w:rsidP="009F4DD1">
      <w:pPr>
        <w:tabs>
          <w:tab w:val="left" w:pos="3280"/>
        </w:tabs>
        <w:autoSpaceDE w:val="0"/>
        <w:autoSpaceDN w:val="0"/>
        <w:adjustRightInd w:val="0"/>
        <w:snapToGrid w:val="0"/>
        <w:spacing w:line="240" w:lineRule="exact"/>
        <w:rPr>
          <w:rFonts w:ascii="Arial" w:hAnsi="Arial" w:cs="Arial"/>
          <w:snapToGrid w:val="0"/>
          <w:kern w:val="0"/>
          <w:sz w:val="24"/>
          <w:szCs w:val="24"/>
        </w:rPr>
      </w:pP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I understand and accept all </w:t>
      </w:r>
      <w:r w:rsidR="00065563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conditions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stated in the </w:t>
      </w:r>
      <w:proofErr w:type="spellStart"/>
      <w:r w:rsidR="008B3127">
        <w:rPr>
          <w:rFonts w:ascii="Arial" w:hAnsi="Arial" w:cs="Arial"/>
          <w:snapToGrid w:val="0"/>
          <w:kern w:val="0"/>
          <w:sz w:val="24"/>
          <w:szCs w:val="24"/>
        </w:rPr>
        <w:t>The</w:t>
      </w:r>
      <w:proofErr w:type="spellEnd"/>
      <w:r w:rsidR="008B3127">
        <w:rPr>
          <w:rFonts w:ascii="Arial" w:hAnsi="Arial" w:cs="Arial"/>
          <w:snapToGrid w:val="0"/>
          <w:kern w:val="0"/>
          <w:sz w:val="24"/>
          <w:szCs w:val="24"/>
        </w:rPr>
        <w:t xml:space="preserve"> </w:t>
      </w:r>
      <w:proofErr w:type="spellStart"/>
      <w:r w:rsidR="008B3127">
        <w:rPr>
          <w:rFonts w:ascii="Arial" w:hAnsi="Arial" w:cs="Arial"/>
          <w:snapToGrid w:val="0"/>
          <w:kern w:val="0"/>
          <w:sz w:val="24"/>
          <w:szCs w:val="24"/>
        </w:rPr>
        <w:t>Tokyoiter</w:t>
      </w:r>
      <w:proofErr w:type="spellEnd"/>
      <w:r w:rsidR="008B3127">
        <w:rPr>
          <w:rFonts w:ascii="Arial" w:hAnsi="Arial" w:cs="Arial"/>
          <w:snapToGrid w:val="0"/>
          <w:kern w:val="0"/>
          <w:sz w:val="24"/>
          <w:szCs w:val="24"/>
        </w:rPr>
        <w:t xml:space="preserve"> Exhibition – Open Call</w:t>
      </w:r>
      <w:r w:rsidR="00CF285B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 Guideline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and hereby </w:t>
      </w:r>
      <w:r w:rsidR="00CF285B" w:rsidRPr="00832C0C">
        <w:rPr>
          <w:rFonts w:ascii="Arial" w:hAnsi="Arial" w:cs="Arial"/>
          <w:snapToGrid w:val="0"/>
          <w:kern w:val="0"/>
          <w:sz w:val="24"/>
          <w:szCs w:val="24"/>
        </w:rPr>
        <w:t>enter this contest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. I certify that the statements </w:t>
      </w:r>
      <w:r w:rsidR="00E077D6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above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>are complete and accurate to the best of my knowledge.</w:t>
      </w:r>
    </w:p>
    <w:p w14:paraId="6A542C92" w14:textId="733ABACD" w:rsidR="00CF285B" w:rsidRDefault="00CF285B" w:rsidP="00674E06">
      <w:pPr>
        <w:rPr>
          <w:rFonts w:ascii="Arial" w:hAnsi="Arial" w:cs="Arial"/>
          <w:sz w:val="24"/>
          <w:szCs w:val="24"/>
        </w:rPr>
      </w:pPr>
    </w:p>
    <w:p w14:paraId="3A3EC4F7" w14:textId="15CF3016" w:rsidR="00CF285B" w:rsidRPr="00346E1C" w:rsidRDefault="00CF285B" w:rsidP="00674E06">
      <w:pPr>
        <w:rPr>
          <w:rFonts w:ascii="Arial" w:hAnsi="Arial" w:cs="Arial"/>
          <w:sz w:val="24"/>
          <w:szCs w:val="24"/>
        </w:rPr>
      </w:pPr>
    </w:p>
    <w:p w14:paraId="15170F1A" w14:textId="54BE0CE3" w:rsidR="00CF285B" w:rsidRPr="00346E1C" w:rsidRDefault="00346E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</w:t>
      </w:r>
    </w:p>
    <w:p w14:paraId="30AB03FB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  <w:r w:rsidRPr="00346E1C">
        <w:rPr>
          <w:rFonts w:ascii="Arial" w:hAnsi="Arial" w:cs="Arial"/>
          <w:sz w:val="24"/>
          <w:szCs w:val="24"/>
        </w:rPr>
        <w:t>Signature</w:t>
      </w:r>
    </w:p>
    <w:p w14:paraId="2BC47C1E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</w:p>
    <w:p w14:paraId="4AA24BDD" w14:textId="77777777" w:rsidR="00346E1C" w:rsidRPr="00346E1C" w:rsidRDefault="00346E1C" w:rsidP="00346E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</w:t>
      </w:r>
    </w:p>
    <w:p w14:paraId="70BFA1B7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  <w:r w:rsidRPr="00346E1C">
        <w:rPr>
          <w:rFonts w:ascii="Arial" w:hAnsi="Arial" w:cs="Arial"/>
          <w:sz w:val="24"/>
          <w:szCs w:val="24"/>
        </w:rPr>
        <w:t xml:space="preserve">Date </w:t>
      </w:r>
    </w:p>
    <w:sectPr w:rsidR="00CF285B" w:rsidRPr="00346E1C" w:rsidSect="00346E1C">
      <w:headerReference w:type="default" r:id="rId10"/>
      <w:pgSz w:w="11906" w:h="16838"/>
      <w:pgMar w:top="1871" w:right="1588" w:bottom="1418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ED487" w14:textId="77777777" w:rsidR="006261C7" w:rsidRDefault="006261C7" w:rsidP="00E700C5">
      <w:r>
        <w:separator/>
      </w:r>
    </w:p>
  </w:endnote>
  <w:endnote w:type="continuationSeparator" w:id="0">
    <w:p w14:paraId="6CD89654" w14:textId="77777777" w:rsidR="006261C7" w:rsidRDefault="006261C7" w:rsidP="00E70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F0F53" w14:textId="77777777" w:rsidR="006261C7" w:rsidRDefault="006261C7" w:rsidP="00E700C5">
      <w:r>
        <w:separator/>
      </w:r>
    </w:p>
  </w:footnote>
  <w:footnote w:type="continuationSeparator" w:id="0">
    <w:p w14:paraId="22678A41" w14:textId="77777777" w:rsidR="006261C7" w:rsidRDefault="006261C7" w:rsidP="00E70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38A8A" w14:textId="77777777" w:rsidR="00E700C5" w:rsidRDefault="00E700C5" w:rsidP="00E700C5">
    <w:pPr>
      <w:pStyle w:val="Header"/>
      <w:jc w:val="right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421FADBA" wp14:editId="5458879E">
          <wp:simplePos x="0" y="0"/>
          <wp:positionH relativeFrom="column">
            <wp:posOffset>5177790</wp:posOffset>
          </wp:positionH>
          <wp:positionV relativeFrom="paragraph">
            <wp:posOffset>-226060</wp:posOffset>
          </wp:positionV>
          <wp:extent cx="990600" cy="388947"/>
          <wp:effectExtent l="0" t="0" r="0" b="0"/>
          <wp:wrapThrough wrapText="bothSides">
            <wp:wrapPolygon edited="0">
              <wp:start x="0" y="0"/>
              <wp:lineTo x="0" y="20118"/>
              <wp:lineTo x="21185" y="20118"/>
              <wp:lineTo x="21185" y="0"/>
              <wp:lineTo x="0" y="0"/>
            </wp:wrapPolygon>
          </wp:wrapThrough>
          <wp:docPr id="3" name="Picture 3" descr="JFKL SMALL GRANT AWARDEES ( NOVEMBER 2018 ) | The Japan Foundation, Kuala  Lump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FKL SMALL GRANT AWARDEES ( NOVEMBER 2018 ) | The Japan Foundation, Kuala  Lumpur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00" t="3896" b="12987"/>
                  <a:stretch/>
                </pic:blipFill>
                <pic:spPr bwMode="auto">
                  <a:xfrm>
                    <a:off x="0" y="0"/>
                    <a:ext cx="990600" cy="38894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42956"/>
    <w:multiLevelType w:val="hybridMultilevel"/>
    <w:tmpl w:val="F53A6C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72CE6"/>
    <w:multiLevelType w:val="hybridMultilevel"/>
    <w:tmpl w:val="27765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A64CFA"/>
    <w:multiLevelType w:val="hybridMultilevel"/>
    <w:tmpl w:val="A29481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3A61EC5"/>
    <w:multiLevelType w:val="hybridMultilevel"/>
    <w:tmpl w:val="4DE6E1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D30FC"/>
    <w:multiLevelType w:val="hybridMultilevel"/>
    <w:tmpl w:val="C2E6AA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9731F"/>
    <w:multiLevelType w:val="hybridMultilevel"/>
    <w:tmpl w:val="7BD86E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027FE3"/>
    <w:multiLevelType w:val="hybridMultilevel"/>
    <w:tmpl w:val="1BB2C9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334EC"/>
    <w:multiLevelType w:val="hybridMultilevel"/>
    <w:tmpl w:val="E88C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48029511">
    <w:abstractNumId w:val="2"/>
  </w:num>
  <w:num w:numId="2" w16cid:durableId="2105758728">
    <w:abstractNumId w:val="5"/>
  </w:num>
  <w:num w:numId="3" w16cid:durableId="1957977651">
    <w:abstractNumId w:val="7"/>
  </w:num>
  <w:num w:numId="4" w16cid:durableId="320086328">
    <w:abstractNumId w:val="0"/>
  </w:num>
  <w:num w:numId="5" w16cid:durableId="1922568951">
    <w:abstractNumId w:val="1"/>
  </w:num>
  <w:num w:numId="6" w16cid:durableId="799685533">
    <w:abstractNumId w:val="3"/>
  </w:num>
  <w:num w:numId="7" w16cid:durableId="1792476945">
    <w:abstractNumId w:val="6"/>
  </w:num>
  <w:num w:numId="8" w16cid:durableId="8864556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cwtjQwMzAyMzNV0lEKTi0uzszPAykwrAUAOHaRwywAAAA="/>
  </w:docVars>
  <w:rsids>
    <w:rsidRoot w:val="007D1F51"/>
    <w:rsid w:val="00001763"/>
    <w:rsid w:val="000059FF"/>
    <w:rsid w:val="00013535"/>
    <w:rsid w:val="00014059"/>
    <w:rsid w:val="00020D9B"/>
    <w:rsid w:val="00026F8F"/>
    <w:rsid w:val="000404C5"/>
    <w:rsid w:val="000453AE"/>
    <w:rsid w:val="00045DF9"/>
    <w:rsid w:val="0004628C"/>
    <w:rsid w:val="00057C17"/>
    <w:rsid w:val="00065563"/>
    <w:rsid w:val="0007156F"/>
    <w:rsid w:val="00092DF8"/>
    <w:rsid w:val="00093B61"/>
    <w:rsid w:val="00095D42"/>
    <w:rsid w:val="000A7E89"/>
    <w:rsid w:val="000B63D2"/>
    <w:rsid w:val="000E3A83"/>
    <w:rsid w:val="000F009F"/>
    <w:rsid w:val="000F2FB9"/>
    <w:rsid w:val="000F561E"/>
    <w:rsid w:val="000F5C84"/>
    <w:rsid w:val="000F7031"/>
    <w:rsid w:val="00100D4C"/>
    <w:rsid w:val="00112C14"/>
    <w:rsid w:val="00121CAD"/>
    <w:rsid w:val="00185587"/>
    <w:rsid w:val="00187BC5"/>
    <w:rsid w:val="001A162E"/>
    <w:rsid w:val="001B01BA"/>
    <w:rsid w:val="001B0A62"/>
    <w:rsid w:val="001D1F39"/>
    <w:rsid w:val="002054B5"/>
    <w:rsid w:val="00213D31"/>
    <w:rsid w:val="002377B9"/>
    <w:rsid w:val="00237985"/>
    <w:rsid w:val="00266FB6"/>
    <w:rsid w:val="002724E6"/>
    <w:rsid w:val="00310D03"/>
    <w:rsid w:val="00314416"/>
    <w:rsid w:val="00317A21"/>
    <w:rsid w:val="00324987"/>
    <w:rsid w:val="00346E1C"/>
    <w:rsid w:val="003568C2"/>
    <w:rsid w:val="00357901"/>
    <w:rsid w:val="00363E22"/>
    <w:rsid w:val="00366ACB"/>
    <w:rsid w:val="00385877"/>
    <w:rsid w:val="00390FED"/>
    <w:rsid w:val="003A30A3"/>
    <w:rsid w:val="003A58D1"/>
    <w:rsid w:val="003A66CB"/>
    <w:rsid w:val="003B3C79"/>
    <w:rsid w:val="003C0D39"/>
    <w:rsid w:val="00407971"/>
    <w:rsid w:val="004120E8"/>
    <w:rsid w:val="00424D3B"/>
    <w:rsid w:val="004424E3"/>
    <w:rsid w:val="004446F5"/>
    <w:rsid w:val="00495772"/>
    <w:rsid w:val="004B7BA9"/>
    <w:rsid w:val="004D7624"/>
    <w:rsid w:val="005031B5"/>
    <w:rsid w:val="00505107"/>
    <w:rsid w:val="0050798F"/>
    <w:rsid w:val="005139EE"/>
    <w:rsid w:val="005362C8"/>
    <w:rsid w:val="00543920"/>
    <w:rsid w:val="005518BA"/>
    <w:rsid w:val="00555AE5"/>
    <w:rsid w:val="00587382"/>
    <w:rsid w:val="005919FE"/>
    <w:rsid w:val="005B6560"/>
    <w:rsid w:val="005D0548"/>
    <w:rsid w:val="005D74D5"/>
    <w:rsid w:val="00611EDE"/>
    <w:rsid w:val="00617EB4"/>
    <w:rsid w:val="006201D3"/>
    <w:rsid w:val="00625FFE"/>
    <w:rsid w:val="006261C7"/>
    <w:rsid w:val="00626A3A"/>
    <w:rsid w:val="006358B1"/>
    <w:rsid w:val="00644187"/>
    <w:rsid w:val="00661D31"/>
    <w:rsid w:val="006622CE"/>
    <w:rsid w:val="006657F5"/>
    <w:rsid w:val="00665D63"/>
    <w:rsid w:val="00667A5E"/>
    <w:rsid w:val="006740C5"/>
    <w:rsid w:val="00674E06"/>
    <w:rsid w:val="006A18E0"/>
    <w:rsid w:val="006B3F19"/>
    <w:rsid w:val="006C080C"/>
    <w:rsid w:val="006D4698"/>
    <w:rsid w:val="006D5802"/>
    <w:rsid w:val="006E3EEE"/>
    <w:rsid w:val="00732DEC"/>
    <w:rsid w:val="00765226"/>
    <w:rsid w:val="00781AD6"/>
    <w:rsid w:val="00786120"/>
    <w:rsid w:val="007A1874"/>
    <w:rsid w:val="007A3D68"/>
    <w:rsid w:val="007B2245"/>
    <w:rsid w:val="007B3439"/>
    <w:rsid w:val="007C0F67"/>
    <w:rsid w:val="007C3918"/>
    <w:rsid w:val="007D1F51"/>
    <w:rsid w:val="007E15F6"/>
    <w:rsid w:val="007E1F0B"/>
    <w:rsid w:val="00803D1A"/>
    <w:rsid w:val="00815B20"/>
    <w:rsid w:val="00824DBA"/>
    <w:rsid w:val="00832C0C"/>
    <w:rsid w:val="00844351"/>
    <w:rsid w:val="00844A72"/>
    <w:rsid w:val="00864DE5"/>
    <w:rsid w:val="00882622"/>
    <w:rsid w:val="00885329"/>
    <w:rsid w:val="008A1520"/>
    <w:rsid w:val="008B3127"/>
    <w:rsid w:val="008B4D49"/>
    <w:rsid w:val="008B6796"/>
    <w:rsid w:val="008F5EBF"/>
    <w:rsid w:val="00924761"/>
    <w:rsid w:val="00936E67"/>
    <w:rsid w:val="0094757F"/>
    <w:rsid w:val="00952DC8"/>
    <w:rsid w:val="0096087B"/>
    <w:rsid w:val="00964FB9"/>
    <w:rsid w:val="00965E54"/>
    <w:rsid w:val="0097141A"/>
    <w:rsid w:val="00976489"/>
    <w:rsid w:val="00976956"/>
    <w:rsid w:val="00977B35"/>
    <w:rsid w:val="009870E1"/>
    <w:rsid w:val="00991DD5"/>
    <w:rsid w:val="0099756D"/>
    <w:rsid w:val="009D1A2A"/>
    <w:rsid w:val="009E705F"/>
    <w:rsid w:val="009E79D3"/>
    <w:rsid w:val="009F4DD1"/>
    <w:rsid w:val="00A051D5"/>
    <w:rsid w:val="00A0669C"/>
    <w:rsid w:val="00A06C83"/>
    <w:rsid w:val="00A12262"/>
    <w:rsid w:val="00A13D5E"/>
    <w:rsid w:val="00A20D6F"/>
    <w:rsid w:val="00A23A12"/>
    <w:rsid w:val="00A330DB"/>
    <w:rsid w:val="00A4163E"/>
    <w:rsid w:val="00A46836"/>
    <w:rsid w:val="00A66709"/>
    <w:rsid w:val="00A703FD"/>
    <w:rsid w:val="00A731BB"/>
    <w:rsid w:val="00A77004"/>
    <w:rsid w:val="00A92041"/>
    <w:rsid w:val="00AB0CB5"/>
    <w:rsid w:val="00AC2909"/>
    <w:rsid w:val="00AC4D70"/>
    <w:rsid w:val="00AD5EDD"/>
    <w:rsid w:val="00AE0BE0"/>
    <w:rsid w:val="00AE36E7"/>
    <w:rsid w:val="00AF2558"/>
    <w:rsid w:val="00B013AE"/>
    <w:rsid w:val="00B0142E"/>
    <w:rsid w:val="00B11CF6"/>
    <w:rsid w:val="00B16E59"/>
    <w:rsid w:val="00B20D18"/>
    <w:rsid w:val="00B3609F"/>
    <w:rsid w:val="00B428C4"/>
    <w:rsid w:val="00B456A2"/>
    <w:rsid w:val="00B4679B"/>
    <w:rsid w:val="00B60068"/>
    <w:rsid w:val="00B67F03"/>
    <w:rsid w:val="00B96B50"/>
    <w:rsid w:val="00BA48BB"/>
    <w:rsid w:val="00BA7B09"/>
    <w:rsid w:val="00BB3F07"/>
    <w:rsid w:val="00BB437D"/>
    <w:rsid w:val="00BC1FD2"/>
    <w:rsid w:val="00BC39C4"/>
    <w:rsid w:val="00BD71A8"/>
    <w:rsid w:val="00BE1635"/>
    <w:rsid w:val="00BE651B"/>
    <w:rsid w:val="00BE66A5"/>
    <w:rsid w:val="00BE6D2F"/>
    <w:rsid w:val="00C04092"/>
    <w:rsid w:val="00C2339E"/>
    <w:rsid w:val="00C27077"/>
    <w:rsid w:val="00C27339"/>
    <w:rsid w:val="00C431E9"/>
    <w:rsid w:val="00C44E97"/>
    <w:rsid w:val="00C57CE1"/>
    <w:rsid w:val="00C62810"/>
    <w:rsid w:val="00C63EE3"/>
    <w:rsid w:val="00C72F87"/>
    <w:rsid w:val="00CA6137"/>
    <w:rsid w:val="00CB1A0E"/>
    <w:rsid w:val="00CB2674"/>
    <w:rsid w:val="00CB5CA4"/>
    <w:rsid w:val="00CC33A8"/>
    <w:rsid w:val="00CE3563"/>
    <w:rsid w:val="00CF285B"/>
    <w:rsid w:val="00CF2A06"/>
    <w:rsid w:val="00D07312"/>
    <w:rsid w:val="00D100AB"/>
    <w:rsid w:val="00D15315"/>
    <w:rsid w:val="00D430D1"/>
    <w:rsid w:val="00D43580"/>
    <w:rsid w:val="00D62613"/>
    <w:rsid w:val="00D64E9C"/>
    <w:rsid w:val="00D70F30"/>
    <w:rsid w:val="00D81804"/>
    <w:rsid w:val="00D87B40"/>
    <w:rsid w:val="00D9187B"/>
    <w:rsid w:val="00D92DD8"/>
    <w:rsid w:val="00DB1176"/>
    <w:rsid w:val="00DB13C9"/>
    <w:rsid w:val="00DB3397"/>
    <w:rsid w:val="00DC5587"/>
    <w:rsid w:val="00DF0E57"/>
    <w:rsid w:val="00DF2B41"/>
    <w:rsid w:val="00DF316F"/>
    <w:rsid w:val="00E01B2F"/>
    <w:rsid w:val="00E077D6"/>
    <w:rsid w:val="00E12279"/>
    <w:rsid w:val="00E2283D"/>
    <w:rsid w:val="00E25331"/>
    <w:rsid w:val="00E34BC8"/>
    <w:rsid w:val="00E64E43"/>
    <w:rsid w:val="00E700C5"/>
    <w:rsid w:val="00E85CF0"/>
    <w:rsid w:val="00E96025"/>
    <w:rsid w:val="00EB5382"/>
    <w:rsid w:val="00EB77E8"/>
    <w:rsid w:val="00EC0503"/>
    <w:rsid w:val="00EC0C5A"/>
    <w:rsid w:val="00ED607B"/>
    <w:rsid w:val="00EE7AE0"/>
    <w:rsid w:val="00EF00AB"/>
    <w:rsid w:val="00EF6638"/>
    <w:rsid w:val="00F20E73"/>
    <w:rsid w:val="00F21B49"/>
    <w:rsid w:val="00F229C4"/>
    <w:rsid w:val="00F34B5C"/>
    <w:rsid w:val="00F378E8"/>
    <w:rsid w:val="00F41009"/>
    <w:rsid w:val="00F422D2"/>
    <w:rsid w:val="00F44219"/>
    <w:rsid w:val="00F558B3"/>
    <w:rsid w:val="00F648D5"/>
    <w:rsid w:val="00F64FDA"/>
    <w:rsid w:val="00F71A99"/>
    <w:rsid w:val="00F721FE"/>
    <w:rsid w:val="00F81F98"/>
    <w:rsid w:val="00FA26AC"/>
    <w:rsid w:val="00FB1A9B"/>
    <w:rsid w:val="00FB5838"/>
    <w:rsid w:val="00FC0E29"/>
    <w:rsid w:val="00FC7928"/>
    <w:rsid w:val="00FE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327610"/>
  <w15:chartTrackingRefBased/>
  <w15:docId w15:val="{D159A05C-F0B0-4AA7-9FFE-E9AE7A370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EB5382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67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810"/>
    <w:pPr>
      <w:ind w:leftChars="400" w:left="840"/>
    </w:pPr>
  </w:style>
  <w:style w:type="character" w:customStyle="1" w:styleId="Heading1Char">
    <w:name w:val="Heading 1 Char"/>
    <w:basedOn w:val="DefaultParagraphFont"/>
    <w:link w:val="Heading1"/>
    <w:uiPriority w:val="9"/>
    <w:rsid w:val="00EB5382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67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705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E700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700C5"/>
  </w:style>
  <w:style w:type="paragraph" w:styleId="Footer">
    <w:name w:val="footer"/>
    <w:basedOn w:val="Normal"/>
    <w:link w:val="FooterChar"/>
    <w:uiPriority w:val="99"/>
    <w:unhideWhenUsed/>
    <w:rsid w:val="00E700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0C5"/>
  </w:style>
  <w:style w:type="table" w:styleId="TableGrid">
    <w:name w:val="Table Grid"/>
    <w:basedOn w:val="TableNormal"/>
    <w:uiPriority w:val="39"/>
    <w:rsid w:val="00E70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9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831380-f772-4d0a-86be-ca519d40c5a8" xsi:nil="true"/>
    <lcf76f155ced4ddcb4097134ff3c332f xmlns="66201648-e53d-4e85-9cec-eb07836e88a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CB9016A2189714795C78D2BA92BDC29" ma:contentTypeVersion="15" ma:contentTypeDescription="新しいドキュメントを作成します。" ma:contentTypeScope="" ma:versionID="ebbe75f1e8ac51e104f62c95936b98fe">
  <xsd:schema xmlns:xsd="http://www.w3.org/2001/XMLSchema" xmlns:xs="http://www.w3.org/2001/XMLSchema" xmlns:p="http://schemas.microsoft.com/office/2006/metadata/properties" xmlns:ns2="dd831380-f772-4d0a-86be-ca519d40c5a8" xmlns:ns3="66201648-e53d-4e85-9cec-eb07836e88a7" targetNamespace="http://schemas.microsoft.com/office/2006/metadata/properties" ma:root="true" ma:fieldsID="a89c486cb186d2adee1c1526a236cb86" ns2:_="" ns3:_="">
    <xsd:import namespace="dd831380-f772-4d0a-86be-ca519d40c5a8"/>
    <xsd:import namespace="66201648-e53d-4e85-9cec-eb07836e88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31380-f772-4d0a-86be-ca519d40c5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4652a2-9a3b-4380-bfe6-713c1b4841dc}" ma:internalName="TaxCatchAll" ma:showField="CatchAllData" ma:web="dd831380-f772-4d0a-86be-ca519d40c5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01648-e53d-4e85-9cec-eb07836e88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画像タグ" ma:readOnly="false" ma:fieldId="{5cf76f15-5ced-4ddc-b409-7134ff3c332f}" ma:taxonomyMulti="true" ma:sspId="a9872b46-498f-4fc2-91d4-a744c164aa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EF013-5F8E-42DA-9E50-CA645AE3EF51}">
  <ds:schemaRefs>
    <ds:schemaRef ds:uri="http://schemas.microsoft.com/office/2006/metadata/properties"/>
    <ds:schemaRef ds:uri="http://schemas.microsoft.com/office/infopath/2007/PartnerControls"/>
    <ds:schemaRef ds:uri="dd831380-f772-4d0a-86be-ca519d40c5a8"/>
    <ds:schemaRef ds:uri="66201648-e53d-4e85-9cec-eb07836e88a7"/>
  </ds:schemaRefs>
</ds:datastoreItem>
</file>

<file path=customXml/itemProps2.xml><?xml version="1.0" encoding="utf-8"?>
<ds:datastoreItem xmlns:ds="http://schemas.openxmlformats.org/officeDocument/2006/customXml" ds:itemID="{7C5F14B2-6119-464B-B036-84B3A1E420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32E475-1657-4B90-A625-204F6F8BFE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3</Words>
  <Characters>512</Characters>
  <Application>Microsoft Office Word</Application>
  <DocSecurity>0</DocSecurity>
  <Lines>45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gai</dc:creator>
  <cp:keywords/>
  <dc:description/>
  <cp:lastModifiedBy>Megat</cp:lastModifiedBy>
  <cp:revision>12</cp:revision>
  <cp:lastPrinted>2021-01-20T05:42:00Z</cp:lastPrinted>
  <dcterms:created xsi:type="dcterms:W3CDTF">2021-01-28T05:56:00Z</dcterms:created>
  <dcterms:modified xsi:type="dcterms:W3CDTF">2023-11-14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596ee9f5d1c1e0fa3be1015c9e5e9d9f90b77bce08a541bc8eb1030844fb57</vt:lpwstr>
  </property>
  <property fmtid="{D5CDD505-2E9C-101B-9397-08002B2CF9AE}" pid="3" name="ContentTypeId">
    <vt:lpwstr>0x010100FCB9016A2189714795C78D2BA92BDC29</vt:lpwstr>
  </property>
  <property fmtid="{D5CDD505-2E9C-101B-9397-08002B2CF9AE}" pid="4" name="MediaServiceImageTags">
    <vt:lpwstr/>
  </property>
</Properties>
</file>